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E2CE6" w14:textId="4092E1DA" w:rsidR="004C5A4E" w:rsidRDefault="003C549E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9408E02" wp14:editId="4C7CAB74">
                <wp:simplePos x="0" y="0"/>
                <wp:positionH relativeFrom="column">
                  <wp:posOffset>6675755</wp:posOffset>
                </wp:positionH>
                <wp:positionV relativeFrom="paragraph">
                  <wp:posOffset>-635</wp:posOffset>
                </wp:positionV>
                <wp:extent cx="2519218" cy="476250"/>
                <wp:effectExtent l="0" t="0" r="1460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218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6724C92" w14:textId="77777777" w:rsidR="003C549E" w:rsidRPr="00767CF8" w:rsidRDefault="003C549E" w:rsidP="003C549E">
                            <w:pPr>
                              <w:spacing w:line="240" w:lineRule="auto"/>
                              <w:textDirection w:val="btLr"/>
                            </w:pPr>
                            <w:r w:rsidRPr="00767CF8">
                              <w:rPr>
                                <w:rFonts w:ascii="Muli" w:eastAsia="Muli" w:hAnsi="Muli" w:cs="Muli"/>
                                <w:b/>
                                <w:sz w:val="16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408E02" id="Rectangle 3" o:spid="_x0000_s1026" style="position:absolute;left:0;text-align:left;margin-left:525.65pt;margin-top:-.05pt;width:198.35pt;height:37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06724C92" w14:textId="77777777" w:rsidR="003C549E" w:rsidRPr="00767CF8" w:rsidRDefault="003C549E" w:rsidP="003C549E">
                      <w:pPr>
                        <w:spacing w:line="240" w:lineRule="auto"/>
                        <w:textDirection w:val="btLr"/>
                      </w:pPr>
                      <w:r w:rsidRPr="00767CF8">
                        <w:rPr>
                          <w:rFonts w:ascii="Muli" w:eastAsia="Muli" w:hAnsi="Muli" w:cs="Muli"/>
                          <w:b/>
                          <w:sz w:val="16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701F9E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 w:rsidR="00701F9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318B729" wp14:editId="514C143A">
                <wp:simplePos x="0" y="0"/>
                <wp:positionH relativeFrom="column">
                  <wp:posOffset>-63499</wp:posOffset>
                </wp:positionH>
                <wp:positionV relativeFrom="paragraph">
                  <wp:posOffset>0</wp:posOffset>
                </wp:positionV>
                <wp:extent cx="2633663" cy="451029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607800"/>
                          <a:ext cx="2167800" cy="34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8B4D7A7" w14:textId="77777777" w:rsidR="004C5A4E" w:rsidRDefault="00701F9E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8B729" id="Rectangle 4" o:spid="_x0000_s1027" style="position:absolute;left:0;text-align:left;margin-left:-5pt;margin-top:0;width:207.4pt;height:3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48B4D7A7" w14:textId="77777777" w:rsidR="004C5A4E" w:rsidRDefault="00701F9E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</w:p>
    <w:p w14:paraId="2ABD7974" w14:textId="77777777" w:rsidR="004C5A4E" w:rsidRDefault="00701F9E">
      <w:pPr>
        <w:spacing w:after="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Employee/Contractor/Volunteer Records</w:t>
      </w:r>
    </w:p>
    <w:p w14:paraId="41E92165" w14:textId="77777777" w:rsidR="004C5A4E" w:rsidRDefault="00701F9E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color w:val="2C2C2C"/>
          <w:sz w:val="24"/>
          <w:szCs w:val="24"/>
        </w:rPr>
        <w:t>PREA Audit – Juvenile Facilities</w:t>
      </w:r>
    </w:p>
    <w:p w14:paraId="27B2F9C2" w14:textId="77777777" w:rsidR="004C5A4E" w:rsidRDefault="00701F9E">
      <w:pPr>
        <w:spacing w:after="0" w:line="240" w:lineRule="auto"/>
        <w:jc w:val="center"/>
        <w:rPr>
          <w:b/>
          <w:color w:val="2C2C2C"/>
          <w:sz w:val="16"/>
          <w:szCs w:val="16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317, 115.331, 115.332, 115.334, 115.335, 115.367, 115.376, 115.377</w:t>
      </w:r>
    </w:p>
    <w:tbl>
      <w:tblPr>
        <w:tblStyle w:val="a0"/>
        <w:tblW w:w="1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5"/>
        <w:gridCol w:w="5265"/>
        <w:gridCol w:w="45"/>
        <w:gridCol w:w="900"/>
        <w:gridCol w:w="3615"/>
      </w:tblGrid>
      <w:tr w:rsidR="004C5A4E" w14:paraId="4C883087" w14:textId="77777777" w:rsidTr="005D4407">
        <w:trPr>
          <w:trHeight w:val="422"/>
        </w:trPr>
        <w:tc>
          <w:tcPr>
            <w:tcW w:w="4675" w:type="dxa"/>
          </w:tcPr>
          <w:p w14:paraId="182447B1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2DF1E54" w14:textId="77777777" w:rsidR="004C5A4E" w:rsidRPr="005D4407" w:rsidRDefault="00701F9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Name</w:t>
            </w:r>
          </w:p>
        </w:tc>
        <w:tc>
          <w:tcPr>
            <w:tcW w:w="6210" w:type="dxa"/>
            <w:gridSpan w:val="3"/>
          </w:tcPr>
          <w:p w14:paraId="049B4BDE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4BA44D6" w14:textId="77777777" w:rsidR="004C5A4E" w:rsidRPr="005D4407" w:rsidRDefault="00701F9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osition/Title</w:t>
            </w:r>
          </w:p>
          <w:p w14:paraId="08EFA0A2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BF226FD" w14:textId="77777777" w:rsidR="004C5A4E" w:rsidRPr="005D4407" w:rsidRDefault="004C5A4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3615" w:type="dxa"/>
          </w:tcPr>
          <w:p w14:paraId="43CEA455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983246C" w14:textId="77777777" w:rsidR="004C5A4E" w:rsidRPr="005D4407" w:rsidRDefault="00701F9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Hire</w:t>
            </w:r>
          </w:p>
          <w:p w14:paraId="67193160" w14:textId="77777777" w:rsidR="004C5A4E" w:rsidRPr="005D4407" w:rsidRDefault="004C5A4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4C5A4E" w14:paraId="2D6343CA" w14:textId="77777777">
        <w:trPr>
          <w:trHeight w:val="1142"/>
        </w:trPr>
        <w:tc>
          <w:tcPr>
            <w:tcW w:w="14500" w:type="dxa"/>
            <w:gridSpan w:val="5"/>
          </w:tcPr>
          <w:p w14:paraId="1FBA802A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0D38BEC" w14:textId="77777777" w:rsidR="004C5A4E" w:rsidRPr="005D4407" w:rsidRDefault="00701F9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all that apply:     </w:t>
            </w:r>
            <w:sdt>
              <w:sdtPr>
                <w:rPr>
                  <w:sz w:val="17"/>
                  <w:szCs w:val="17"/>
                </w:rPr>
                <w:tag w:val="goog_rdk_0"/>
                <w:id w:val="-1274784399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New Hire (use new sheet if re-</w:t>
            </w:r>
            <w:proofErr w:type="gramStart"/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ed)   </w:t>
            </w:r>
            <w:proofErr w:type="gramEnd"/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1"/>
                <w:id w:val="577092172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urrent Employee     </w:t>
            </w:r>
            <w:sdt>
              <w:sdtPr>
                <w:rPr>
                  <w:sz w:val="17"/>
                  <w:szCs w:val="17"/>
                </w:rPr>
                <w:tag w:val="goog_rdk_2"/>
                <w:id w:val="1661275529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romotion (Date of Promotion ______________)   </w:t>
            </w:r>
            <w:sdt>
              <w:sdtPr>
                <w:rPr>
                  <w:sz w:val="17"/>
                  <w:szCs w:val="17"/>
                </w:rPr>
                <w:tag w:val="goog_rdk_3"/>
                <w:id w:val="-2049290570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art-time                                                           </w:t>
            </w:r>
          </w:p>
          <w:p w14:paraId="5EABAD35" w14:textId="77777777" w:rsidR="004C5A4E" w:rsidRPr="005D4407" w:rsidRDefault="00701F9E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4"/>
                <w:id w:val="39725445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tractor    </w:t>
            </w:r>
            <w:sdt>
              <w:sdtPr>
                <w:rPr>
                  <w:sz w:val="17"/>
                  <w:szCs w:val="17"/>
                </w:rPr>
                <w:tag w:val="goog_rdk_5"/>
                <w:id w:val="814840763"/>
              </w:sdtPr>
              <w:sdtEndPr/>
              <w:sdtContent>
                <w:r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Volunteer     Program or Work Area or Service Provided: ______________________________     </w:t>
            </w:r>
          </w:p>
          <w:p w14:paraId="7B20A73D" w14:textId="77777777" w:rsidR="004C5A4E" w:rsidRPr="005D4407" w:rsidRDefault="00BD6A10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"/>
                <w:id w:val="84576551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☐</w:t>
                </w:r>
              </w:sdtContent>
            </w:sdt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lleged abuser in SA/SH allegation   </w:t>
            </w:r>
            <w:sdt>
              <w:sdtPr>
                <w:rPr>
                  <w:sz w:val="17"/>
                  <w:szCs w:val="17"/>
                </w:rPr>
                <w:tag w:val="goog_rdk_7"/>
                <w:id w:val="80647831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Reported, cooperated w/ investigation or witness to SA/SH allegation (If so, review retaliation monitoring </w:t>
            </w:r>
            <w:r w:rsidR="00701F9E" w:rsidRPr="005D4407">
              <w:rPr>
                <w:b/>
                <w:color w:val="2C2C2C"/>
                <w:sz w:val="17"/>
                <w:szCs w:val="17"/>
              </w:rPr>
              <w:t>§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115.367*)  </w:t>
            </w:r>
          </w:p>
          <w:p w14:paraId="2EBCB8F6" w14:textId="77777777" w:rsidR="004C5A4E" w:rsidRPr="005D4407" w:rsidRDefault="00BD6A10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"/>
                <w:id w:val="-1939977735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☐</w:t>
                </w:r>
              </w:sdtContent>
            </w:sdt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isciplined/Sanctioned for violating agency sexual abuse or sexual harassment policies §115.376(a), §115.377(a)*  </w:t>
            </w:r>
          </w:p>
          <w:p w14:paraId="19107B21" w14:textId="575A078A" w:rsidR="004C5A4E" w:rsidRPr="005D4407" w:rsidRDefault="00BD6A10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"/>
                <w:id w:val="447972800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☐</w:t>
                </w:r>
              </w:sdtContent>
            </w:sdt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Terminated for engaging in sexual abuse §115.376(b), §115.377(b)*</w:t>
            </w:r>
            <w:r w:rsidR="00701F9E" w:rsidRPr="005D4407"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  <w:t xml:space="preserve">                                                                                       </w:t>
            </w:r>
            <w:r w:rsidR="0028308E"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  <w:t xml:space="preserve">                                     </w:t>
            </w:r>
            <w:r w:rsidR="00701F9E" w:rsidRPr="005D4407"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  <w:t xml:space="preserve"> 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*Obtain documentation (if applicable)</w:t>
            </w:r>
          </w:p>
          <w:p w14:paraId="28505896" w14:textId="77777777" w:rsidR="004C5A4E" w:rsidRPr="005D4407" w:rsidRDefault="004C5A4E">
            <w:pPr>
              <w:spacing w:line="48" w:lineRule="auto"/>
              <w:ind w:left="198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C7717F" w14:paraId="497303FC" w14:textId="77777777" w:rsidTr="00DA1560">
        <w:trPr>
          <w:trHeight w:val="377"/>
        </w:trPr>
        <w:tc>
          <w:tcPr>
            <w:tcW w:w="4675" w:type="dxa"/>
            <w:shd w:val="clear" w:color="auto" w:fill="0A68F5"/>
          </w:tcPr>
          <w:p w14:paraId="542C794B" w14:textId="77777777" w:rsidR="00C7717F" w:rsidRPr="005D4407" w:rsidRDefault="00C7717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9361514" w14:textId="77777777" w:rsidR="00C7717F" w:rsidRPr="005D4407" w:rsidRDefault="00C7717F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F653E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5265" w:type="dxa"/>
            <w:shd w:val="clear" w:color="auto" w:fill="0A68F5"/>
          </w:tcPr>
          <w:p w14:paraId="3AD36A25" w14:textId="77777777" w:rsidR="00C7717F" w:rsidRPr="005D4407" w:rsidRDefault="00C7717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B9BEB07" w14:textId="77777777" w:rsidR="00C7717F" w:rsidRPr="005D4407" w:rsidRDefault="00C7717F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F653E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quirements</w:t>
            </w:r>
          </w:p>
        </w:tc>
        <w:tc>
          <w:tcPr>
            <w:tcW w:w="4560" w:type="dxa"/>
            <w:gridSpan w:val="3"/>
            <w:shd w:val="clear" w:color="auto" w:fill="0A68F5"/>
          </w:tcPr>
          <w:p w14:paraId="762A34F9" w14:textId="77777777" w:rsidR="00C7717F" w:rsidRPr="005D4407" w:rsidRDefault="00C7717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228AA26" w14:textId="4C3F242D" w:rsidR="00C7717F" w:rsidRPr="005D4407" w:rsidRDefault="00C7717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D1428EE" w14:textId="77777777" w:rsidR="00C7717F" w:rsidRPr="005D4407" w:rsidRDefault="00C7717F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F653E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</w:tc>
      </w:tr>
      <w:tr w:rsidR="00C7717F" w14:paraId="0402D012" w14:textId="77777777" w:rsidTr="00DA1560">
        <w:trPr>
          <w:trHeight w:val="584"/>
        </w:trPr>
        <w:tc>
          <w:tcPr>
            <w:tcW w:w="4675" w:type="dxa"/>
            <w:vMerge w:val="restart"/>
            <w:shd w:val="clear" w:color="auto" w:fill="auto"/>
          </w:tcPr>
          <w:p w14:paraId="5C6CA600" w14:textId="77777777" w:rsidR="00C7717F" w:rsidRPr="005D4407" w:rsidRDefault="00C7717F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868DA98" w14:textId="4D522291" w:rsidR="00C7717F" w:rsidRPr="005D4407" w:rsidRDefault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ing and Promotion Decisions §115.317 </w:t>
            </w: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(employees and contractors)</w:t>
            </w:r>
          </w:p>
          <w:p w14:paraId="6996F29A" w14:textId="77777777" w:rsidR="00C7717F" w:rsidRPr="005D4407" w:rsidRDefault="00C7717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Hiring:</w:t>
            </w:r>
          </w:p>
          <w:p w14:paraId="5EE5E1AC" w14:textId="77777777" w:rsidR="00C7717F" w:rsidRPr="005D4407" w:rsidRDefault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17(a), §115.317(f):</w:t>
            </w:r>
          </w:p>
          <w:p w14:paraId="340F7A9F" w14:textId="77777777" w:rsidR="00C7717F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0"/>
                <w:id w:val="2119554674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employment application</w:t>
            </w:r>
          </w:p>
          <w:p w14:paraId="50DFF842" w14:textId="77777777" w:rsidR="00C7717F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1"/>
                <w:id w:val="1264877071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hire</w:t>
            </w:r>
          </w:p>
          <w:p w14:paraId="3B43D54B" w14:textId="013E50F2" w:rsidR="00C7717F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1625344546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interview or self-evaluation form</w:t>
            </w:r>
          </w:p>
          <w:p w14:paraId="4EB40FC8" w14:textId="77777777" w:rsidR="00C7717F" w:rsidRPr="005D4407" w:rsidRDefault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45A6581" w14:textId="77777777" w:rsidR="00C7717F" w:rsidRPr="005D4407" w:rsidRDefault="00C7717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Promotion (if applicable):</w:t>
            </w:r>
          </w:p>
          <w:p w14:paraId="0AF4D5BE" w14:textId="77777777" w:rsidR="00C7717F" w:rsidRPr="005D4407" w:rsidRDefault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17(a), §115.317(f)</w:t>
            </w: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6DB87F43" w14:textId="77777777" w:rsidR="00C7717F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349185091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application for promotion</w:t>
            </w:r>
          </w:p>
          <w:p w14:paraId="59F711BE" w14:textId="77777777" w:rsidR="00C7717F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1335880778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promotion</w:t>
            </w:r>
          </w:p>
        </w:tc>
        <w:tc>
          <w:tcPr>
            <w:tcW w:w="5265" w:type="dxa"/>
          </w:tcPr>
          <w:p w14:paraId="76708F25" w14:textId="77777777" w:rsidR="00C7717F" w:rsidRPr="005D4407" w:rsidRDefault="00C7717F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98E7C3C" w14:textId="764C91AD" w:rsidR="00C7717F" w:rsidRPr="005D4407" w:rsidRDefault="00BD6A10" w:rsidP="00C7717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5"/>
                <w:id w:val="1347373855"/>
              </w:sdtPr>
              <w:sdtEndPr/>
              <w:sdtContent>
                <w:r w:rsidR="00C7717F" w:rsidRPr="005D4407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itial criminal history check </w:t>
            </w:r>
            <w:r w:rsidR="00C7717F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7(c)(1) &amp; (d)   </w:t>
            </w:r>
            <w:r w:rsidR="00C7717F"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4560" w:type="dxa"/>
            <w:gridSpan w:val="3"/>
          </w:tcPr>
          <w:p w14:paraId="03269DAE" w14:textId="77777777" w:rsidR="00C7717F" w:rsidRPr="005D4407" w:rsidRDefault="00C7717F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CDBB6DC" w14:textId="5B4CD9C4" w:rsidR="00C7717F" w:rsidRPr="005D4407" w:rsidRDefault="00C7717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Source (e.g., FBI, other federal, state, local):</w:t>
            </w:r>
          </w:p>
        </w:tc>
      </w:tr>
      <w:tr w:rsidR="004C5A4E" w14:paraId="42EB71ED" w14:textId="77777777" w:rsidTr="00DA1560">
        <w:trPr>
          <w:trHeight w:val="620"/>
        </w:trPr>
        <w:tc>
          <w:tcPr>
            <w:tcW w:w="4675" w:type="dxa"/>
            <w:vMerge/>
            <w:shd w:val="clear" w:color="auto" w:fill="auto"/>
          </w:tcPr>
          <w:p w14:paraId="7AF4F437" w14:textId="77777777" w:rsidR="004C5A4E" w:rsidRPr="005D4407" w:rsidRDefault="004C5A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265" w:type="dxa"/>
          </w:tcPr>
          <w:p w14:paraId="2249CC3B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E89015D" w14:textId="532A3BFB" w:rsidR="004C5A4E" w:rsidRPr="005D4407" w:rsidRDefault="00BD6A10" w:rsidP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6"/>
                <w:id w:val="1049341233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tact with prior institutional employers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7(a)(3) &amp; 115.317(c)(2)   </w:t>
            </w:r>
            <w:r w:rsidR="00C7717F"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Date(s): </w:t>
            </w:r>
          </w:p>
        </w:tc>
        <w:tc>
          <w:tcPr>
            <w:tcW w:w="4560" w:type="dxa"/>
            <w:gridSpan w:val="3"/>
          </w:tcPr>
          <w:p w14:paraId="3905F9AB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547E765" w14:textId="77777777" w:rsidR="004C5A4E" w:rsidRPr="005D4407" w:rsidRDefault="00701F9E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Facility(</w:t>
            </w:r>
            <w:proofErr w:type="spellStart"/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contacted: </w:t>
            </w:r>
          </w:p>
          <w:p w14:paraId="5C7D0310" w14:textId="65922B24" w:rsidR="004C5A4E" w:rsidRPr="005D4407" w:rsidRDefault="004C5A4E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C7717F" w14:paraId="7D8DB427" w14:textId="77777777" w:rsidTr="00DA1560">
        <w:trPr>
          <w:trHeight w:val="280"/>
        </w:trPr>
        <w:tc>
          <w:tcPr>
            <w:tcW w:w="4675" w:type="dxa"/>
            <w:vMerge/>
            <w:shd w:val="clear" w:color="auto" w:fill="auto"/>
          </w:tcPr>
          <w:p w14:paraId="5D7E6744" w14:textId="77777777" w:rsidR="00C7717F" w:rsidRPr="005D4407" w:rsidRDefault="00C771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265" w:type="dxa"/>
          </w:tcPr>
          <w:p w14:paraId="554C7132" w14:textId="77777777" w:rsidR="00C7717F" w:rsidRPr="005D4407" w:rsidRDefault="00C7717F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09F6EAB" w14:textId="19E33AB9" w:rsidR="00C7717F" w:rsidRPr="005D4407" w:rsidRDefault="00BD6A1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8"/>
                <w:id w:val="-1587155024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5-</w:t>
            </w:r>
            <w:proofErr w:type="gramStart"/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year  criminal</w:t>
            </w:r>
            <w:proofErr w:type="gramEnd"/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history check </w:t>
            </w:r>
            <w:r w:rsidR="00C7717F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7(e) </w:t>
            </w:r>
            <w:r w:rsidR="00C7717F"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Date(s):</w:t>
            </w:r>
          </w:p>
          <w:p w14:paraId="057D46A7" w14:textId="78376C2F" w:rsidR="00C7717F" w:rsidRPr="005D4407" w:rsidRDefault="00BD6A10" w:rsidP="00C7717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9"/>
                <w:id w:val="-1492559469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7717F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lternative alert system </w:t>
            </w:r>
            <w:r w:rsidR="00C7717F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if applicable, explain in “comments” column)</w:t>
            </w:r>
          </w:p>
        </w:tc>
        <w:tc>
          <w:tcPr>
            <w:tcW w:w="4560" w:type="dxa"/>
            <w:gridSpan w:val="3"/>
          </w:tcPr>
          <w:p w14:paraId="10E8E521" w14:textId="77777777" w:rsidR="00C7717F" w:rsidRPr="005D4407" w:rsidRDefault="00C7717F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DBFAE47" w14:textId="164BE25B" w:rsidR="00C7717F" w:rsidRPr="005D4407" w:rsidRDefault="00C7717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4C5A4E" w14:paraId="79D2E50F" w14:textId="77777777" w:rsidTr="00DA1560">
        <w:trPr>
          <w:trHeight w:val="674"/>
        </w:trPr>
        <w:tc>
          <w:tcPr>
            <w:tcW w:w="4675" w:type="dxa"/>
            <w:vMerge/>
            <w:shd w:val="clear" w:color="auto" w:fill="auto"/>
          </w:tcPr>
          <w:p w14:paraId="40453E9E" w14:textId="77777777" w:rsidR="004C5A4E" w:rsidRPr="005D4407" w:rsidRDefault="004C5A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265" w:type="dxa"/>
          </w:tcPr>
          <w:p w14:paraId="3B801661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269AB27" w14:textId="77777777" w:rsidR="00DA1560" w:rsidRPr="005D4407" w:rsidRDefault="00BD6A10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0"/>
                <w:id w:val="-1321343914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hild abuse registry check 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7(c)(2) </w:t>
            </w:r>
          </w:p>
          <w:p w14:paraId="3BE75F0E" w14:textId="630503A5" w:rsidR="004C5A4E" w:rsidRPr="005D4407" w:rsidRDefault="00C7717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4560" w:type="dxa"/>
            <w:gridSpan w:val="3"/>
          </w:tcPr>
          <w:p w14:paraId="3636716E" w14:textId="77777777" w:rsidR="004C5A4E" w:rsidRPr="005D4407" w:rsidRDefault="00701F9E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Registry source and state(s):</w:t>
            </w:r>
          </w:p>
          <w:p w14:paraId="5FF94B84" w14:textId="25E4130B" w:rsidR="004C5A4E" w:rsidRPr="005D4407" w:rsidRDefault="004C5A4E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4C5A4E" w14:paraId="687F7F1A" w14:textId="77777777">
        <w:trPr>
          <w:trHeight w:val="269"/>
        </w:trPr>
        <w:tc>
          <w:tcPr>
            <w:tcW w:w="14500" w:type="dxa"/>
            <w:gridSpan w:val="5"/>
            <w:shd w:val="clear" w:color="auto" w:fill="0A68F5"/>
          </w:tcPr>
          <w:p w14:paraId="2AAA760C" w14:textId="77777777" w:rsidR="004C5A4E" w:rsidRPr="001F653E" w:rsidRDefault="00701F9E">
            <w:pPr>
              <w:rPr>
                <w:rFonts w:ascii="Muli" w:eastAsia="Muli" w:hAnsi="Muli" w:cs="Muli"/>
                <w:b/>
                <w:bCs/>
                <w:color w:val="2C2C2C"/>
                <w:sz w:val="17"/>
                <w:szCs w:val="17"/>
              </w:rPr>
            </w:pPr>
            <w:r w:rsidRPr="001F653E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 xml:space="preserve">Note: Auditor must ensure the employee, volunteer, and contractor training is compliant with the Standard and received prior to contact with </w:t>
            </w:r>
            <w:proofErr w:type="gramStart"/>
            <w:r w:rsidRPr="001F653E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residents(</w:t>
            </w:r>
            <w:proofErr w:type="gramEnd"/>
            <w:r w:rsidRPr="001F653E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see FAQ 10/22/2019).</w:t>
            </w:r>
          </w:p>
        </w:tc>
      </w:tr>
      <w:tr w:rsidR="004C5A4E" w14:paraId="18B896DD" w14:textId="77777777" w:rsidTr="00DA1560">
        <w:trPr>
          <w:trHeight w:val="1457"/>
        </w:trPr>
        <w:tc>
          <w:tcPr>
            <w:tcW w:w="4675" w:type="dxa"/>
            <w:shd w:val="clear" w:color="auto" w:fill="auto"/>
          </w:tcPr>
          <w:p w14:paraId="7E3BF2FD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CE5DF5A" w14:textId="77777777" w:rsidR="004C5A4E" w:rsidRPr="005D4407" w:rsidRDefault="00701F9E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Training §115.331:</w:t>
            </w:r>
          </w:p>
          <w:p w14:paraId="79B65AE1" w14:textId="77777777" w:rsidR="004C5A4E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1"/>
                <w:id w:val="714555545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itial PREA training                                     </w:t>
            </w:r>
          </w:p>
          <w:p w14:paraId="63C96C1D" w14:textId="77777777" w:rsidR="004C5A4E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2"/>
                <w:id w:val="1872963507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PREA refresher training </w:t>
            </w:r>
          </w:p>
          <w:p w14:paraId="41457079" w14:textId="77777777" w:rsidR="004C5A4E" w:rsidRPr="005D4407" w:rsidRDefault="00BD6A1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3"/>
                <w:id w:val="1330405059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refresher information                          </w:t>
            </w:r>
          </w:p>
        </w:tc>
        <w:tc>
          <w:tcPr>
            <w:tcW w:w="5310" w:type="dxa"/>
            <w:gridSpan w:val="2"/>
          </w:tcPr>
          <w:p w14:paraId="1FF8A6EE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128AB31" w14:textId="77777777" w:rsidR="004C5A4E" w:rsidRPr="005D4407" w:rsidRDefault="00BD6A10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4"/>
                <w:id w:val="-1238711774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ed employee’s understanding of initial PREA training received 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31(d) </w:t>
            </w:r>
          </w:p>
          <w:p w14:paraId="303C2927" w14:textId="77777777" w:rsidR="004C5A4E" w:rsidRPr="005D4407" w:rsidRDefault="00701F9E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</w:t>
            </w:r>
          </w:p>
          <w:p w14:paraId="0F039968" w14:textId="77777777" w:rsidR="004C5A4E" w:rsidRPr="005D4407" w:rsidRDefault="00BD6A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5"/>
                <w:id w:val="-81835749"/>
              </w:sdtPr>
              <w:sdtEndPr/>
              <w:sdtContent>
                <w:r w:rsidR="00701F9E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1F9E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ed employee’s understanding of PREA refresher training 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31(d)                      </w:t>
            </w:r>
          </w:p>
          <w:p w14:paraId="1820F543" w14:textId="77777777" w:rsidR="004C5A4E" w:rsidRPr="005D4407" w:rsidRDefault="00701F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4515" w:type="dxa"/>
            <w:gridSpan w:val="2"/>
            <w:shd w:val="clear" w:color="auto" w:fill="auto"/>
          </w:tcPr>
          <w:p w14:paraId="317EFF9B" w14:textId="77777777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Specialized PREA Training (if applicable):</w:t>
            </w:r>
          </w:p>
          <w:p w14:paraId="7020AA2F" w14:textId="77777777" w:rsidR="00DA1560" w:rsidRPr="005D4407" w:rsidRDefault="00BD6A10" w:rsidP="00DA156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5"/>
                <w:id w:val="2033839318"/>
              </w:sdtPr>
              <w:sdtEndPr/>
              <w:sdtContent>
                <w:r w:rsidR="00DA1560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vestigative training received </w:t>
            </w:r>
            <w:r w:rsidR="00DA1560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34        </w:t>
            </w:r>
          </w:p>
          <w:p w14:paraId="302DB4DA" w14:textId="77777777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647FD8B3" w14:textId="77777777" w:rsidR="00DA1560" w:rsidRPr="005D4407" w:rsidRDefault="00BD6A10" w:rsidP="00DA156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6"/>
                <w:id w:val="1137533549"/>
              </w:sdtPr>
              <w:sdtEndPr/>
              <w:sdtContent>
                <w:r w:rsidR="00DA1560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Medical/Mental health training received </w:t>
            </w:r>
            <w:r w:rsidR="00DA1560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35</w:t>
            </w:r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</w:p>
          <w:p w14:paraId="395F5124" w14:textId="30293DC8" w:rsidR="004C5A4E" w:rsidRPr="005D4407" w:rsidRDefault="00DA1560" w:rsidP="00DA1560">
            <w:pPr>
              <w:rPr>
                <w:rFonts w:ascii="Muli" w:eastAsia="Muli" w:hAnsi="Muli" w:cs="Muli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  <w:r w:rsidR="00701F9E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</w:p>
        </w:tc>
      </w:tr>
      <w:tr w:rsidR="004C5A4E" w14:paraId="392A7ABB" w14:textId="77777777" w:rsidTr="00DA1560">
        <w:trPr>
          <w:trHeight w:val="990"/>
        </w:trPr>
        <w:tc>
          <w:tcPr>
            <w:tcW w:w="4675" w:type="dxa"/>
          </w:tcPr>
          <w:p w14:paraId="7C806C61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5CACC1B" w14:textId="77777777" w:rsidR="004C5A4E" w:rsidRPr="005D4407" w:rsidRDefault="00701F9E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olunteer Training §115.332:</w:t>
            </w:r>
          </w:p>
          <w:p w14:paraId="01B6BFD8" w14:textId="77777777" w:rsidR="004C5A4E" w:rsidRPr="005D4407" w:rsidRDefault="00BD6A10">
            <w:pPr>
              <w:spacing w:line="244" w:lineRule="auto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-142050105"/>
              </w:sdtPr>
              <w:sdtEndPr/>
              <w:sdtContent/>
            </w:sdt>
            <w:sdt>
              <w:sdtPr>
                <w:rPr>
                  <w:sz w:val="17"/>
                  <w:szCs w:val="17"/>
                </w:rPr>
                <w:tag w:val="goog_rdk_32"/>
                <w:id w:val="757409661"/>
              </w:sdtPr>
              <w:sdtEndPr/>
              <w:sdtContent>
                <w:r w:rsidR="00C7717F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="00C7717F" w:rsidRPr="005D4407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of zero-tolerance policy notification</w:t>
                </w:r>
              </w:sdtContent>
            </w:sdt>
          </w:p>
          <w:p w14:paraId="3179F985" w14:textId="77777777" w:rsidR="00C7717F" w:rsidRPr="005D4407" w:rsidRDefault="00C7717F" w:rsidP="00C7717F">
            <w:pPr>
              <w:spacing w:line="244" w:lineRule="auto"/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r w:rsidRPr="005D4407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nformed how to report </w:t>
            </w:r>
          </w:p>
          <w:p w14:paraId="6B0E40DA" w14:textId="2F663FB4" w:rsidR="00C7717F" w:rsidRPr="005D4407" w:rsidRDefault="00C7717F" w:rsidP="00C7717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Additional PREA training received (based on services they provide and level of contact they have with residents)</w:t>
            </w:r>
          </w:p>
        </w:tc>
        <w:tc>
          <w:tcPr>
            <w:tcW w:w="5310" w:type="dxa"/>
            <w:gridSpan w:val="2"/>
          </w:tcPr>
          <w:p w14:paraId="1CDAD6CB" w14:textId="77777777" w:rsidR="004C5A4E" w:rsidRPr="005D4407" w:rsidRDefault="004C5A4E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sdt>
            <w:sdtPr>
              <w:rPr>
                <w:sz w:val="17"/>
                <w:szCs w:val="17"/>
              </w:rPr>
              <w:tag w:val="goog_rdk_30"/>
              <w:id w:val="-1145735545"/>
            </w:sdtPr>
            <w:sdtEndPr/>
            <w:sdtContent>
              <w:p w14:paraId="257438B0" w14:textId="77777777" w:rsidR="00DA1560" w:rsidRPr="005D4407" w:rsidRDefault="00DA1560" w:rsidP="00DA1560">
                <w:pPr>
                  <w:rPr>
                    <w:rFonts w:ascii="Muli" w:eastAsia="Muli" w:hAnsi="Muli" w:cs="Muli"/>
                    <w:color w:val="2C2C2C"/>
                    <w:sz w:val="17"/>
                    <w:szCs w:val="17"/>
                  </w:rPr>
                </w:pPr>
                <w:r w:rsidRPr="005D4407">
                  <w:rPr>
                    <w:rFonts w:ascii="Muli" w:eastAsia="Muli" w:hAnsi="Muli" w:cs="Muli"/>
                    <w:b/>
                    <w:color w:val="2C2C2C"/>
                    <w:sz w:val="17"/>
                    <w:szCs w:val="17"/>
                  </w:rPr>
                  <w:t>Explain the level and type of contact, and corresponding training received:</w:t>
                </w:r>
                <w:r w:rsidRPr="005D4407">
                  <w:rPr>
                    <w:rFonts w:ascii="Muli" w:eastAsia="Muli" w:hAnsi="Muli" w:cs="Muli"/>
                    <w:color w:val="2C2C2C"/>
                    <w:sz w:val="17"/>
                    <w:szCs w:val="17"/>
                  </w:rPr>
                  <w:t xml:space="preserve"> </w:t>
                </w:r>
              </w:p>
              <w:p w14:paraId="30735CD5" w14:textId="76AF870F" w:rsidR="004C5A4E" w:rsidRPr="005D4407" w:rsidRDefault="00BD6A10">
                <w:pPr>
                  <w:rPr>
                    <w:rFonts w:ascii="Muli" w:eastAsia="Muli" w:hAnsi="Muli" w:cs="Muli"/>
                    <w:color w:val="2C2C2C"/>
                    <w:sz w:val="17"/>
                    <w:szCs w:val="17"/>
                  </w:rPr>
                </w:pPr>
              </w:p>
            </w:sdtContent>
          </w:sdt>
        </w:tc>
        <w:tc>
          <w:tcPr>
            <w:tcW w:w="4515" w:type="dxa"/>
            <w:gridSpan w:val="2"/>
          </w:tcPr>
          <w:p w14:paraId="0B77B9C3" w14:textId="77777777" w:rsidR="00DA1560" w:rsidRPr="005D4407" w:rsidRDefault="00BD6A10" w:rsidP="00DA156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9"/>
                <w:id w:val="-397901645"/>
              </w:sdtPr>
              <w:sdtEndPr/>
              <w:sdtContent>
                <w:r w:rsidR="00DA1560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volunteer understanding the training received </w:t>
            </w:r>
            <w:r w:rsidR="00DA1560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32(c)           </w:t>
            </w:r>
          </w:p>
          <w:p w14:paraId="0B1E1E2C" w14:textId="77777777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7860EB29" w14:textId="77777777" w:rsidR="004C5A4E" w:rsidRPr="005D4407" w:rsidRDefault="004C5A4E" w:rsidP="00DA156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DA1560" w14:paraId="561E5364" w14:textId="77777777" w:rsidTr="00DA1560">
        <w:trPr>
          <w:trHeight w:val="926"/>
        </w:trPr>
        <w:tc>
          <w:tcPr>
            <w:tcW w:w="4675" w:type="dxa"/>
          </w:tcPr>
          <w:p w14:paraId="2DB33512" w14:textId="77777777" w:rsidR="00DA1560" w:rsidRPr="005D4407" w:rsidRDefault="00DA1560" w:rsidP="00DA1560">
            <w:pPr>
              <w:spacing w:line="244" w:lineRule="auto"/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ontractor Training §115.332:</w:t>
            </w:r>
          </w:p>
          <w:p w14:paraId="29188468" w14:textId="2450AABC" w:rsidR="00DA1560" w:rsidRPr="005D4407" w:rsidRDefault="00BD6A10" w:rsidP="00DA1560">
            <w:pPr>
              <w:spacing w:line="244" w:lineRule="auto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1"/>
                <w:id w:val="1844905459"/>
              </w:sdtPr>
              <w:sdtEndPr/>
              <w:sdtContent/>
            </w:sdt>
            <w:sdt>
              <w:sdtPr>
                <w:rPr>
                  <w:sz w:val="17"/>
                  <w:szCs w:val="17"/>
                </w:rPr>
                <w:tag w:val="goog_rdk_32"/>
                <w:id w:val="1917045158"/>
              </w:sdtPr>
              <w:sdtEndPr/>
              <w:sdtContent>
                <w:r w:rsidR="00DA1560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="00DA1560" w:rsidRPr="005D4407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of zero-tolerance policy notification</w:t>
                </w:r>
              </w:sdtContent>
            </w:sdt>
          </w:p>
          <w:p w14:paraId="2C9C4A85" w14:textId="77777777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r w:rsidRPr="005D4407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nformed how to report </w:t>
            </w:r>
          </w:p>
          <w:p w14:paraId="18DFAD64" w14:textId="02E3A7C3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5D4407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5D4407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Additional PREA training received (based on services they provide and level of contact they have with residents)</w:t>
            </w:r>
          </w:p>
        </w:tc>
        <w:tc>
          <w:tcPr>
            <w:tcW w:w="5310" w:type="dxa"/>
            <w:gridSpan w:val="2"/>
          </w:tcPr>
          <w:p w14:paraId="628F0F7E" w14:textId="77777777" w:rsidR="00DA1560" w:rsidRPr="005D4407" w:rsidRDefault="00DA1560" w:rsidP="00DA156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xplain the level and type of contact, and corresponding training received:</w:t>
            </w: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07C4F352" w14:textId="1EA60809" w:rsidR="00DA1560" w:rsidRPr="005D4407" w:rsidRDefault="00DA1560" w:rsidP="00DA1560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4515" w:type="dxa"/>
            <w:gridSpan w:val="2"/>
          </w:tcPr>
          <w:p w14:paraId="206E0676" w14:textId="77777777" w:rsidR="00DA1560" w:rsidRPr="005D4407" w:rsidRDefault="00BD6A10" w:rsidP="00DA156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4"/>
                <w:id w:val="1056129911"/>
              </w:sdtPr>
              <w:sdtEndPr/>
              <w:sdtContent>
                <w:r w:rsidR="00DA1560" w:rsidRPr="005D4407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contractors understanding the training received </w:t>
            </w:r>
            <w:r w:rsidR="00DA1560" w:rsidRPr="005D4407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32(c)                 </w:t>
            </w:r>
            <w:r w:rsidR="00DA1560"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</w:t>
            </w:r>
          </w:p>
          <w:p w14:paraId="78A88084" w14:textId="37FAA360" w:rsidR="00DA1560" w:rsidRPr="005D4407" w:rsidRDefault="00DA1560" w:rsidP="00DA156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5D4407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735741C9" w14:textId="77777777" w:rsidR="00DA1560" w:rsidRPr="005D4407" w:rsidRDefault="00DA1560" w:rsidP="00DA156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583A358" w14:textId="77777777" w:rsidR="00DA1560" w:rsidRPr="005D4407" w:rsidRDefault="00DA1560" w:rsidP="00DA1560">
            <w:pPr>
              <w:rPr>
                <w:rFonts w:ascii="Muli" w:eastAsia="Muli" w:hAnsi="Muli" w:cs="Muli"/>
                <w:sz w:val="17"/>
                <w:szCs w:val="17"/>
              </w:rPr>
            </w:pPr>
          </w:p>
        </w:tc>
      </w:tr>
    </w:tbl>
    <w:p w14:paraId="6471F6DF" w14:textId="77777777" w:rsidR="004C5A4E" w:rsidRDefault="00701F9E" w:rsidP="0028308E">
      <w:pPr>
        <w:spacing w:after="160" w:line="259" w:lineRule="auto"/>
        <w:jc w:val="center"/>
      </w:pPr>
      <w:r>
        <w:rPr>
          <w:rFonts w:ascii="Muli" w:eastAsia="Muli" w:hAnsi="Muli" w:cs="Muli"/>
          <w:sz w:val="16"/>
          <w:szCs w:val="16"/>
        </w:rPr>
        <w:t xml:space="preserve">Note: SA = Sexual abuse, SH  = Sexual harassment, </w:t>
      </w:r>
      <w:proofErr w:type="spellStart"/>
      <w:r>
        <w:rPr>
          <w:rFonts w:ascii="Muli" w:eastAsia="Muli" w:hAnsi="Muli" w:cs="Muli"/>
          <w:sz w:val="16"/>
          <w:szCs w:val="16"/>
        </w:rPr>
        <w:t>Nat’l</w:t>
      </w:r>
      <w:proofErr w:type="spellEnd"/>
      <w:r>
        <w:rPr>
          <w:rFonts w:ascii="Muli" w:eastAsia="Muli" w:hAnsi="Muli" w:cs="Muli"/>
          <w:sz w:val="16"/>
          <w:szCs w:val="16"/>
        </w:rPr>
        <w:t xml:space="preserve"> = National, FAQ = Frequently asked question</w:t>
      </w:r>
    </w:p>
    <w:sectPr w:rsidR="004C5A4E">
      <w:headerReference w:type="first" r:id="rId7"/>
      <w:pgSz w:w="15840" w:h="12240" w:orient="landscape"/>
      <w:pgMar w:top="432" w:right="720" w:bottom="288" w:left="720" w:header="288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8E626" w14:textId="77777777" w:rsidR="00BD6A10" w:rsidRDefault="00BD6A10">
      <w:pPr>
        <w:spacing w:after="0" w:line="240" w:lineRule="auto"/>
      </w:pPr>
      <w:r>
        <w:separator/>
      </w:r>
    </w:p>
  </w:endnote>
  <w:endnote w:type="continuationSeparator" w:id="0">
    <w:p w14:paraId="2FCCF494" w14:textId="77777777" w:rsidR="00BD6A10" w:rsidRDefault="00BD6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Arial Unicode MS">
    <w:altName w:val="Arial"/>
    <w:panose1 w:val="020B0604020202020204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2FB57" w14:textId="77777777" w:rsidR="00BD6A10" w:rsidRDefault="00BD6A10">
      <w:pPr>
        <w:spacing w:after="0" w:line="240" w:lineRule="auto"/>
      </w:pPr>
      <w:r>
        <w:separator/>
      </w:r>
    </w:p>
  </w:footnote>
  <w:footnote w:type="continuationSeparator" w:id="0">
    <w:p w14:paraId="00FD30C6" w14:textId="77777777" w:rsidR="00BD6A10" w:rsidRDefault="00BD6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FB6BD" w14:textId="77777777" w:rsidR="004C5A4E" w:rsidRDefault="00701F9E">
    <w:pPr>
      <w:spacing w:after="0" w:line="240" w:lineRule="auto"/>
      <w:rPr>
        <w:rFonts w:ascii="Muli" w:eastAsia="Muli" w:hAnsi="Muli" w:cs="Muli"/>
        <w:color w:val="2C2C2C"/>
        <w:sz w:val="16"/>
        <w:szCs w:val="16"/>
      </w:rPr>
    </w:pPr>
    <w:r>
      <w:rPr>
        <w:rFonts w:ascii="Muli" w:eastAsia="Muli" w:hAnsi="Muli" w:cs="Muli"/>
        <w:color w:val="2C2C2C"/>
        <w:sz w:val="16"/>
        <w:szCs w:val="16"/>
      </w:rPr>
      <w:t>Note: This document was created by the PRC Field Training Program (FTP). Certified auditors are not required to utilize this resource for compliance audits but may choose to do so as a best practice. This is intended to be an aid in capturing elements of a facility’s practice but may not be all-inclusive. Auditors are encouraged to reference applicable standards for specific requirements.</w:t>
    </w:r>
  </w:p>
  <w:p w14:paraId="50222256" w14:textId="02A51B7F" w:rsidR="004C5A4E" w:rsidRDefault="004C5A4E">
    <w:pPr>
      <w:spacing w:after="0" w:line="240" w:lineRule="auto"/>
      <w:rPr>
        <w:rFonts w:ascii="Arial" w:eastAsia="Arial" w:hAnsi="Arial" w:cs="Arial"/>
        <w:color w:val="2C2C2C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Y0MTSwMDU1NjdV0lEKTi0uzszPAykwrAUA+VVaLCwAAAA="/>
  </w:docVars>
  <w:rsids>
    <w:rsidRoot w:val="004C5A4E"/>
    <w:rsid w:val="001F653E"/>
    <w:rsid w:val="0028308E"/>
    <w:rsid w:val="003A0505"/>
    <w:rsid w:val="003C549E"/>
    <w:rsid w:val="004513E3"/>
    <w:rsid w:val="004A425F"/>
    <w:rsid w:val="004C5A4E"/>
    <w:rsid w:val="00586336"/>
    <w:rsid w:val="005D4407"/>
    <w:rsid w:val="00701F9E"/>
    <w:rsid w:val="00767CF8"/>
    <w:rsid w:val="00891436"/>
    <w:rsid w:val="00B95E12"/>
    <w:rsid w:val="00BD6A10"/>
    <w:rsid w:val="00BF3B97"/>
    <w:rsid w:val="00C7717F"/>
    <w:rsid w:val="00DA1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4B8DD"/>
  <w15:docId w15:val="{7A56CAFA-3C3A-4B9D-B039-12B17A75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17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7A7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5E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D1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76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CF8"/>
  </w:style>
  <w:style w:type="paragraph" w:styleId="Footer">
    <w:name w:val="footer"/>
    <w:basedOn w:val="Normal"/>
    <w:link w:val="FooterChar"/>
    <w:uiPriority w:val="99"/>
    <w:unhideWhenUsed/>
    <w:rsid w:val="0076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kvP8tNIzVm654a+uTEukIzpYHA==">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9</cp:revision>
  <dcterms:created xsi:type="dcterms:W3CDTF">2021-09-24T17:20:00Z</dcterms:created>
  <dcterms:modified xsi:type="dcterms:W3CDTF">2021-10-25T21:16:00Z</dcterms:modified>
</cp:coreProperties>
</file>